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6b6e6789c07af867b4ffafb5d1ca4c14a012c0"/>
      <w:r>
        <w:rPr>
          <w:b/>
        </w:rPr>
        <w:t xml:space="preserve">ПРОТОКОЛ ПРО РЕЗУЛЬТАТИ ЗЕМЕЛЬНИХ ТОРГІВ № LRE001-UA-20230125-7008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Чорнобаїв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площею 0,9043 га кадастровий номер 7125189600:03:000:4528 за межами с. Бакаєве Золотоніського (Чорнобаївського) району Черкаської області (01.01) Для ведення товарного сільськогосподарського виробництва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, площею 0,9043 га кадастровий номер 7125189600:03:000:4528, категорія земель – сільськогосподарського призначення, цільове призначення 01.01 для ведення товарного сільськогосподарського виробництва. Ділянка знаходиться за межами с. Бакаєве, адмінмежі Чорнобаївської селищної ради, Франківський старостинський округ Золотоніського (Чорнобаївського) району Черкаської област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 351,4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305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ІЛЬСЬКОГОСПОДАРСЬКЕ ТОВАРИСТВО З ОБМЕЖЕНОЮ ВІДПОВІДАЛЬНІСТЮ "АГРОФІРМА "МАЯК", ЄДРПОУ: 037931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3.2023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Чорнобаївська селищн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19:47:20Z</dcterms:created>
  <dcterms:modified xsi:type="dcterms:W3CDTF">2024-04-28T19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